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mb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Zambia received a score of 5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Zambia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Zambia received a score of</w:t>
      </w:r>
      <w:r>
        <w:t xml:space="preserve"> </w:t>
      </w:r>
      <w:r>
        <w:rPr>
          <w:b/>
        </w:rPr>
        <w:t xml:space="preserve">57.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Zambia received a score of 70.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Zambia received a score of 36.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Zambia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Zambia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Zamb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Zambia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Zamb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Zambia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Zamb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Zamb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Zambi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Zambi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Zambi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Zambi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Zambia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Zamb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Zamb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Zamb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mb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4, 2005, 2007, 2011, 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5, 2007, 2008, 2009, 2010, 2011, 2012, 2013, 2014, 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08, 2012, 2014,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5, 1997, 1999, 2001, 2003, 2004, 2007, 2013,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amb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bia Country Report</dc:title>
  <dc:creator>SPI Team</dc:creator>
  <cp:keywords/>
  <dcterms:created xsi:type="dcterms:W3CDTF">2021-05-25T13:07:20Z</dcterms:created>
  <dcterms:modified xsi:type="dcterms:W3CDTF">2021-05-25T13: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